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B9E751" w14:textId="77777777" w:rsidR="00A90134" w:rsidRPr="00A90134" w:rsidRDefault="00A90134" w:rsidP="00A90134">
      <w:pPr>
        <w:spacing w:before="240" w:after="24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b/>
          <w:bCs/>
          <w:color w:val="000000"/>
          <w:sz w:val="32"/>
          <w:szCs w:val="32"/>
          <w:lang w:eastAsia="en-AU"/>
        </w:rPr>
        <w:t>Volunteering at Marriott- Video Transcript</w:t>
      </w:r>
    </w:p>
    <w:p w14:paraId="2BEBC3A5" w14:textId="66A21C15" w:rsidR="00A90134" w:rsidRPr="00A90134" w:rsidRDefault="00A90134" w:rsidP="00A90134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b/>
          <w:bCs/>
          <w:color w:val="000000"/>
          <w:sz w:val="28"/>
          <w:szCs w:val="28"/>
          <w:lang w:eastAsia="en-AU"/>
        </w:rPr>
        <w:t>00:00:00</w:t>
      </w:r>
      <w:r w:rsidRPr="00A90134">
        <w:rPr>
          <w:rFonts w:eastAsia="Times New Roman" w:cs="Arial"/>
          <w:color w:val="000000"/>
          <w:sz w:val="28"/>
          <w:szCs w:val="28"/>
          <w:lang w:eastAsia="en-AU"/>
        </w:rPr>
        <w:t xml:space="preserve"> Upbeat Music</w:t>
      </w:r>
    </w:p>
    <w:p w14:paraId="0EBD5C3F" w14:textId="77777777" w:rsidR="00A90134" w:rsidRPr="00A90134" w:rsidRDefault="00A90134" w:rsidP="00A90134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color w:val="000000"/>
          <w:sz w:val="28"/>
          <w:szCs w:val="28"/>
          <w:lang w:eastAsia="en-AU"/>
        </w:rPr>
        <w:t> </w:t>
      </w:r>
    </w:p>
    <w:p w14:paraId="1188A56C" w14:textId="77777777" w:rsidR="00A90134" w:rsidRPr="00A90134" w:rsidRDefault="00A90134" w:rsidP="00A90134">
      <w:pPr>
        <w:spacing w:after="0" w:line="240" w:lineRule="auto"/>
        <w:rPr>
          <w:rFonts w:eastAsia="Times New Roman" w:cs="Arial"/>
          <w:b/>
          <w:bCs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b/>
          <w:bCs/>
          <w:color w:val="000000"/>
          <w:sz w:val="28"/>
          <w:szCs w:val="28"/>
          <w:lang w:eastAsia="en-AU"/>
        </w:rPr>
        <w:t>00:00:06 Gabriel </w:t>
      </w:r>
    </w:p>
    <w:p w14:paraId="423ECD1E" w14:textId="77777777" w:rsidR="00A90134" w:rsidRPr="00A90134" w:rsidRDefault="00A90134" w:rsidP="00A90134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color w:val="000000"/>
          <w:sz w:val="28"/>
          <w:szCs w:val="28"/>
          <w:lang w:eastAsia="en-AU"/>
        </w:rPr>
        <w:t xml:space="preserve">My role at Marriott is the coordinator of volunteers. </w:t>
      </w:r>
      <w:proofErr w:type="gramStart"/>
      <w:r w:rsidRPr="00A90134">
        <w:rPr>
          <w:rFonts w:eastAsia="Times New Roman" w:cs="Arial"/>
          <w:color w:val="000000"/>
          <w:sz w:val="28"/>
          <w:szCs w:val="28"/>
          <w:lang w:eastAsia="en-AU"/>
        </w:rPr>
        <w:t>I'm</w:t>
      </w:r>
      <w:proofErr w:type="gramEnd"/>
      <w:r w:rsidRPr="00A90134">
        <w:rPr>
          <w:rFonts w:eastAsia="Times New Roman" w:cs="Arial"/>
          <w:color w:val="000000"/>
          <w:sz w:val="28"/>
          <w:szCs w:val="28"/>
          <w:lang w:eastAsia="en-AU"/>
        </w:rPr>
        <w:t xml:space="preserve"> responsible for recruiting, training and managing our volunteer body. </w:t>
      </w:r>
    </w:p>
    <w:p w14:paraId="7E4FCA2B" w14:textId="77777777" w:rsidR="00A90134" w:rsidRPr="00A90134" w:rsidRDefault="00A90134" w:rsidP="00A90134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color w:val="000000"/>
          <w:sz w:val="28"/>
          <w:szCs w:val="28"/>
          <w:lang w:eastAsia="en-AU"/>
        </w:rPr>
        <w:t> </w:t>
      </w:r>
    </w:p>
    <w:p w14:paraId="560BBE65" w14:textId="77777777" w:rsidR="00A90134" w:rsidRPr="00A90134" w:rsidRDefault="00A90134" w:rsidP="00A90134">
      <w:pPr>
        <w:spacing w:after="0" w:line="240" w:lineRule="auto"/>
        <w:rPr>
          <w:rFonts w:eastAsia="Times New Roman" w:cs="Arial"/>
          <w:b/>
          <w:bCs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b/>
          <w:bCs/>
          <w:color w:val="000000"/>
          <w:sz w:val="28"/>
          <w:szCs w:val="28"/>
          <w:lang w:eastAsia="en-AU"/>
        </w:rPr>
        <w:t>00:00:15 Gabriel</w:t>
      </w:r>
    </w:p>
    <w:p w14:paraId="5351A982" w14:textId="77777777" w:rsidR="00485416" w:rsidRDefault="00A90134" w:rsidP="00A90134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color w:val="000000"/>
          <w:sz w:val="28"/>
          <w:szCs w:val="28"/>
          <w:lang w:eastAsia="en-AU"/>
        </w:rPr>
        <w:t xml:space="preserve">There are so many wonderful opportunities to volunteers at Marriott. </w:t>
      </w:r>
    </w:p>
    <w:p w14:paraId="1B93FC64" w14:textId="2A95E3D2" w:rsidR="00A90134" w:rsidRPr="00A90134" w:rsidRDefault="00A90134" w:rsidP="00A90134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color w:val="000000"/>
          <w:sz w:val="28"/>
          <w:szCs w:val="28"/>
          <w:lang w:eastAsia="en-AU"/>
        </w:rPr>
        <w:t>We have people who come in from the community to help support our staff and spend time with our participants and that can involve a whole range of activities.</w:t>
      </w:r>
    </w:p>
    <w:p w14:paraId="174637B0" w14:textId="77777777" w:rsidR="00A90134" w:rsidRPr="00A90134" w:rsidRDefault="00A90134" w:rsidP="00A90134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color w:val="000000"/>
          <w:sz w:val="28"/>
          <w:szCs w:val="28"/>
          <w:lang w:eastAsia="en-AU"/>
        </w:rPr>
        <w:t> </w:t>
      </w:r>
    </w:p>
    <w:p w14:paraId="7BD3069E" w14:textId="77777777" w:rsidR="00A90134" w:rsidRPr="00A90134" w:rsidRDefault="00A90134" w:rsidP="00A90134">
      <w:pPr>
        <w:spacing w:after="0" w:line="240" w:lineRule="auto"/>
        <w:rPr>
          <w:rFonts w:eastAsia="Times New Roman" w:cs="Arial"/>
          <w:b/>
          <w:bCs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b/>
          <w:bCs/>
          <w:color w:val="000000"/>
          <w:sz w:val="28"/>
          <w:szCs w:val="28"/>
          <w:lang w:eastAsia="en-AU"/>
        </w:rPr>
        <w:t>00:00:29 Gabriel </w:t>
      </w:r>
    </w:p>
    <w:p w14:paraId="69B1D7A1" w14:textId="77777777" w:rsidR="00A90134" w:rsidRPr="00A90134" w:rsidRDefault="00A90134" w:rsidP="00A90134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color w:val="000000"/>
          <w:sz w:val="28"/>
          <w:szCs w:val="28"/>
          <w:lang w:eastAsia="en-AU"/>
        </w:rPr>
        <w:t>Everything from Tennis coaching through to art classes through to cooking classes. </w:t>
      </w:r>
    </w:p>
    <w:p w14:paraId="6276B3ED" w14:textId="77777777" w:rsidR="000E608F" w:rsidRDefault="000E608F" w:rsidP="00A90134">
      <w:pPr>
        <w:spacing w:after="0" w:line="240" w:lineRule="auto"/>
        <w:rPr>
          <w:rFonts w:eastAsia="Times New Roman" w:cs="Arial"/>
          <w:b/>
          <w:bCs/>
          <w:color w:val="000000"/>
          <w:sz w:val="28"/>
          <w:szCs w:val="28"/>
          <w:lang w:eastAsia="en-AU"/>
        </w:rPr>
      </w:pPr>
    </w:p>
    <w:p w14:paraId="66AA1B9F" w14:textId="3434A3A5" w:rsidR="00A90134" w:rsidRPr="00A90134" w:rsidRDefault="00A90134" w:rsidP="00A90134">
      <w:pPr>
        <w:spacing w:after="0" w:line="240" w:lineRule="auto"/>
        <w:rPr>
          <w:rFonts w:eastAsia="Times New Roman" w:cs="Arial"/>
          <w:b/>
          <w:bCs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b/>
          <w:bCs/>
          <w:color w:val="000000"/>
          <w:sz w:val="28"/>
          <w:szCs w:val="28"/>
          <w:lang w:eastAsia="en-AU"/>
        </w:rPr>
        <w:t>00:00:34 Susie </w:t>
      </w:r>
    </w:p>
    <w:p w14:paraId="3FE50EA5" w14:textId="6D85A3CB" w:rsidR="00A90134" w:rsidRDefault="00A90134" w:rsidP="00A90134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color w:val="000000"/>
          <w:sz w:val="28"/>
          <w:szCs w:val="28"/>
          <w:lang w:eastAsia="en-AU"/>
        </w:rPr>
        <w:t>I get so much more out of volunteering that I put in. I arrive at work on a Thursday and to greets of</w:t>
      </w:r>
      <w:r w:rsidR="00485416">
        <w:rPr>
          <w:rFonts w:eastAsia="Times New Roman" w:cs="Arial"/>
          <w:color w:val="000000"/>
          <w:sz w:val="28"/>
          <w:szCs w:val="28"/>
          <w:lang w:eastAsia="en-AU"/>
        </w:rPr>
        <w:t>.</w:t>
      </w:r>
    </w:p>
    <w:p w14:paraId="3AE983EE" w14:textId="77777777" w:rsidR="00485416" w:rsidRPr="00A90134" w:rsidRDefault="00485416" w:rsidP="00A90134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</w:p>
    <w:p w14:paraId="516F9746" w14:textId="77777777" w:rsidR="00A90134" w:rsidRPr="00A90134" w:rsidRDefault="00A90134" w:rsidP="00A90134">
      <w:pPr>
        <w:spacing w:after="0" w:line="240" w:lineRule="auto"/>
        <w:rPr>
          <w:rFonts w:eastAsia="Times New Roman" w:cs="Arial"/>
          <w:b/>
          <w:bCs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b/>
          <w:bCs/>
          <w:color w:val="000000"/>
          <w:sz w:val="28"/>
          <w:szCs w:val="28"/>
          <w:lang w:eastAsia="en-AU"/>
        </w:rPr>
        <w:t>00:00:39 Susie</w:t>
      </w:r>
    </w:p>
    <w:p w14:paraId="410B2F46" w14:textId="77777777" w:rsidR="00A90134" w:rsidRPr="00A90134" w:rsidRDefault="00A90134" w:rsidP="00A90134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color w:val="000000"/>
          <w:sz w:val="28"/>
          <w:szCs w:val="28"/>
          <w:lang w:eastAsia="en-AU"/>
        </w:rPr>
        <w:t>Hi, how you going? </w:t>
      </w:r>
    </w:p>
    <w:p w14:paraId="652157E9" w14:textId="77777777" w:rsidR="00A90134" w:rsidRPr="00A90134" w:rsidRDefault="00A90134" w:rsidP="00A90134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color w:val="000000"/>
          <w:sz w:val="28"/>
          <w:szCs w:val="28"/>
          <w:lang w:eastAsia="en-AU"/>
        </w:rPr>
        <w:t> </w:t>
      </w:r>
    </w:p>
    <w:p w14:paraId="4B366A6C" w14:textId="77777777" w:rsidR="00A90134" w:rsidRPr="00A90134" w:rsidRDefault="00A90134" w:rsidP="00A90134">
      <w:pPr>
        <w:spacing w:after="0" w:line="240" w:lineRule="auto"/>
        <w:rPr>
          <w:rFonts w:eastAsia="Times New Roman" w:cs="Arial"/>
          <w:b/>
          <w:bCs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b/>
          <w:bCs/>
          <w:color w:val="000000"/>
          <w:sz w:val="28"/>
          <w:szCs w:val="28"/>
          <w:lang w:eastAsia="en-AU"/>
        </w:rPr>
        <w:t>00:00:41 Susie </w:t>
      </w:r>
    </w:p>
    <w:p w14:paraId="019D96D7" w14:textId="77777777" w:rsidR="00A90134" w:rsidRPr="00A90134" w:rsidRDefault="00A90134" w:rsidP="00A90134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color w:val="000000"/>
          <w:sz w:val="28"/>
          <w:szCs w:val="28"/>
          <w:lang w:eastAsia="en-AU"/>
        </w:rPr>
        <w:t>How is your weekend? It just makes me feel so warm and loved and I just love coming in on a Thursday. </w:t>
      </w:r>
    </w:p>
    <w:p w14:paraId="15B07546" w14:textId="77777777" w:rsidR="00A90134" w:rsidRPr="00A90134" w:rsidRDefault="00A90134" w:rsidP="00A90134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color w:val="000000"/>
          <w:sz w:val="28"/>
          <w:szCs w:val="28"/>
          <w:lang w:eastAsia="en-AU"/>
        </w:rPr>
        <w:t> </w:t>
      </w:r>
    </w:p>
    <w:p w14:paraId="2D8FB6A1" w14:textId="77777777" w:rsidR="00A90134" w:rsidRPr="00A90134" w:rsidRDefault="00A90134" w:rsidP="00A90134">
      <w:pPr>
        <w:spacing w:after="0" w:line="240" w:lineRule="auto"/>
        <w:rPr>
          <w:rFonts w:eastAsia="Times New Roman" w:cs="Arial"/>
          <w:b/>
          <w:bCs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b/>
          <w:bCs/>
          <w:color w:val="000000"/>
          <w:sz w:val="28"/>
          <w:szCs w:val="28"/>
          <w:lang w:eastAsia="en-AU"/>
        </w:rPr>
        <w:t>00:00:48 Gabriel </w:t>
      </w:r>
    </w:p>
    <w:p w14:paraId="7D5E064E" w14:textId="77777777" w:rsidR="00A90134" w:rsidRPr="00A90134" w:rsidRDefault="00A90134" w:rsidP="00A90134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color w:val="000000"/>
          <w:sz w:val="28"/>
          <w:szCs w:val="28"/>
          <w:lang w:eastAsia="en-AU"/>
        </w:rPr>
        <w:t>One of the best things about my job as the coordinator of Volunteers is getting</w:t>
      </w:r>
    </w:p>
    <w:p w14:paraId="1B24CF4B" w14:textId="77777777" w:rsidR="00A90134" w:rsidRPr="00A90134" w:rsidRDefault="00A90134" w:rsidP="00A90134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color w:val="000000"/>
          <w:sz w:val="28"/>
          <w:szCs w:val="28"/>
          <w:lang w:eastAsia="en-AU"/>
        </w:rPr>
        <w:t> </w:t>
      </w:r>
    </w:p>
    <w:p w14:paraId="6E313028" w14:textId="77777777" w:rsidR="00A90134" w:rsidRPr="00A90134" w:rsidRDefault="00A90134" w:rsidP="00A90134">
      <w:pPr>
        <w:spacing w:after="0" w:line="240" w:lineRule="auto"/>
        <w:rPr>
          <w:rFonts w:eastAsia="Times New Roman" w:cs="Arial"/>
          <w:b/>
          <w:bCs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b/>
          <w:bCs/>
          <w:color w:val="000000"/>
          <w:sz w:val="28"/>
          <w:szCs w:val="28"/>
          <w:lang w:eastAsia="en-AU"/>
        </w:rPr>
        <w:t>00:00:51 Gabriel </w:t>
      </w:r>
    </w:p>
    <w:p w14:paraId="70116C68" w14:textId="2ACFC189" w:rsidR="00A90134" w:rsidRPr="00A90134" w:rsidRDefault="00A90134" w:rsidP="00A90134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color w:val="000000"/>
          <w:sz w:val="28"/>
          <w:szCs w:val="28"/>
          <w:lang w:eastAsia="en-AU"/>
        </w:rPr>
        <w:t xml:space="preserve">To read the feedback that people send, and </w:t>
      </w:r>
      <w:proofErr w:type="gramStart"/>
      <w:r w:rsidRPr="00A90134">
        <w:rPr>
          <w:rFonts w:eastAsia="Times New Roman" w:cs="Arial"/>
          <w:color w:val="000000"/>
          <w:sz w:val="28"/>
          <w:szCs w:val="28"/>
          <w:lang w:eastAsia="en-AU"/>
        </w:rPr>
        <w:t>I've</w:t>
      </w:r>
      <w:proofErr w:type="gramEnd"/>
      <w:r w:rsidRPr="00A90134">
        <w:rPr>
          <w:rFonts w:eastAsia="Times New Roman" w:cs="Arial"/>
          <w:color w:val="000000"/>
          <w:sz w:val="28"/>
          <w:szCs w:val="28"/>
          <w:lang w:eastAsia="en-AU"/>
        </w:rPr>
        <w:t xml:space="preserve"> had so many people talk about how eye opening it was for them. </w:t>
      </w:r>
    </w:p>
    <w:p w14:paraId="6778D7FA" w14:textId="77777777" w:rsidR="00A90134" w:rsidRPr="00A90134" w:rsidRDefault="00A90134" w:rsidP="00A90134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color w:val="000000"/>
          <w:sz w:val="28"/>
          <w:szCs w:val="28"/>
          <w:lang w:eastAsia="en-AU"/>
        </w:rPr>
        <w:t> </w:t>
      </w:r>
    </w:p>
    <w:p w14:paraId="220277F3" w14:textId="77777777" w:rsidR="00A90134" w:rsidRPr="00A90134" w:rsidRDefault="00A90134" w:rsidP="00A90134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color w:val="000000"/>
          <w:sz w:val="28"/>
          <w:szCs w:val="28"/>
          <w:lang w:eastAsia="en-AU"/>
        </w:rPr>
        <w:t> </w:t>
      </w:r>
    </w:p>
    <w:p w14:paraId="25D7E3AA" w14:textId="77777777" w:rsidR="000E608F" w:rsidRDefault="00A90134" w:rsidP="00A90134">
      <w:pPr>
        <w:spacing w:after="0" w:line="240" w:lineRule="auto"/>
        <w:rPr>
          <w:rFonts w:eastAsia="Times New Roman" w:cs="Arial"/>
          <w:b/>
          <w:bCs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b/>
          <w:bCs/>
          <w:color w:val="000000"/>
          <w:sz w:val="28"/>
          <w:szCs w:val="28"/>
          <w:lang w:eastAsia="en-AU"/>
        </w:rPr>
        <w:t>00:01:00 Gabriel </w:t>
      </w:r>
    </w:p>
    <w:p w14:paraId="1869AFA3" w14:textId="2A234341" w:rsidR="00A90134" w:rsidRPr="00A90134" w:rsidRDefault="00A90134" w:rsidP="00A90134">
      <w:pPr>
        <w:spacing w:after="0" w:line="240" w:lineRule="auto"/>
        <w:rPr>
          <w:rFonts w:eastAsia="Times New Roman" w:cs="Arial"/>
          <w:b/>
          <w:bCs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color w:val="000000"/>
          <w:sz w:val="28"/>
          <w:szCs w:val="28"/>
          <w:lang w:eastAsia="en-AU"/>
        </w:rPr>
        <w:t xml:space="preserve">To come into a space and work alongside people with disabilities that perhaps </w:t>
      </w:r>
      <w:proofErr w:type="gramStart"/>
      <w:r w:rsidRPr="00A90134">
        <w:rPr>
          <w:rFonts w:eastAsia="Times New Roman" w:cs="Arial"/>
          <w:color w:val="000000"/>
          <w:sz w:val="28"/>
          <w:szCs w:val="28"/>
          <w:lang w:eastAsia="en-AU"/>
        </w:rPr>
        <w:t>they've</w:t>
      </w:r>
      <w:proofErr w:type="gramEnd"/>
      <w:r w:rsidRPr="00A90134">
        <w:rPr>
          <w:rFonts w:eastAsia="Times New Roman" w:cs="Arial"/>
          <w:color w:val="000000"/>
          <w:sz w:val="28"/>
          <w:szCs w:val="28"/>
          <w:lang w:eastAsia="en-AU"/>
        </w:rPr>
        <w:t xml:space="preserve"> had no experience doing that before, and how positive that experience was for them and how they would take that </w:t>
      </w:r>
      <w:r w:rsidRPr="00A90134">
        <w:rPr>
          <w:rFonts w:eastAsia="Times New Roman" w:cs="Arial"/>
          <w:color w:val="000000"/>
          <w:sz w:val="28"/>
          <w:szCs w:val="28"/>
          <w:lang w:eastAsia="en-AU"/>
        </w:rPr>
        <w:lastRenderedPageBreak/>
        <w:t>understanding in that experience out into the world and how they would work with people differently in the future. </w:t>
      </w:r>
    </w:p>
    <w:p w14:paraId="1C5AD9B3" w14:textId="77777777" w:rsidR="000E608F" w:rsidRDefault="000E608F" w:rsidP="00A90134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</w:p>
    <w:p w14:paraId="2983BF28" w14:textId="6645BC6F" w:rsidR="00A90134" w:rsidRPr="00A90134" w:rsidRDefault="00A90134" w:rsidP="00A90134">
      <w:pPr>
        <w:spacing w:after="0" w:line="240" w:lineRule="auto"/>
        <w:rPr>
          <w:rFonts w:eastAsia="Times New Roman" w:cs="Arial"/>
          <w:b/>
          <w:bCs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b/>
          <w:bCs/>
          <w:color w:val="000000"/>
          <w:sz w:val="28"/>
          <w:szCs w:val="28"/>
          <w:lang w:eastAsia="en-AU"/>
        </w:rPr>
        <w:t>00:01:22 Susie</w:t>
      </w:r>
    </w:p>
    <w:p w14:paraId="3E492B30" w14:textId="44866524" w:rsidR="00A90134" w:rsidRPr="00A90134" w:rsidRDefault="00A90134" w:rsidP="00A90134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color w:val="000000"/>
          <w:sz w:val="28"/>
          <w:szCs w:val="28"/>
          <w:lang w:eastAsia="en-AU"/>
        </w:rPr>
        <w:t>Best thing about volunteering is, taught me life skills like empathy, tolerance, patience to name a few. </w:t>
      </w:r>
    </w:p>
    <w:p w14:paraId="14958245" w14:textId="77777777" w:rsidR="000E608F" w:rsidRDefault="000E608F" w:rsidP="00A90134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</w:p>
    <w:p w14:paraId="180A991F" w14:textId="645E66AA" w:rsidR="00A90134" w:rsidRPr="00A90134" w:rsidRDefault="00A90134" w:rsidP="00A90134">
      <w:pPr>
        <w:spacing w:after="0" w:line="240" w:lineRule="auto"/>
        <w:rPr>
          <w:rFonts w:eastAsia="Times New Roman" w:cs="Arial"/>
          <w:b/>
          <w:bCs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b/>
          <w:bCs/>
          <w:color w:val="000000"/>
          <w:sz w:val="28"/>
          <w:szCs w:val="28"/>
          <w:lang w:eastAsia="en-AU"/>
        </w:rPr>
        <w:t>00:01:30 Susie </w:t>
      </w:r>
    </w:p>
    <w:p w14:paraId="69A0F514" w14:textId="77777777" w:rsidR="00A90134" w:rsidRPr="00A90134" w:rsidRDefault="00A90134" w:rsidP="00A90134">
      <w:pPr>
        <w:spacing w:after="0" w:line="240" w:lineRule="auto"/>
        <w:rPr>
          <w:rFonts w:eastAsia="Times New Roman" w:cs="Arial"/>
          <w:b/>
          <w:bCs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b/>
          <w:bCs/>
          <w:color w:val="000000"/>
          <w:sz w:val="28"/>
          <w:szCs w:val="28"/>
          <w:lang w:eastAsia="en-AU"/>
        </w:rPr>
        <w:t> </w:t>
      </w:r>
    </w:p>
    <w:p w14:paraId="5EE6F0A8" w14:textId="77777777" w:rsidR="00A90134" w:rsidRPr="00A90134" w:rsidRDefault="00A90134" w:rsidP="00A90134">
      <w:pPr>
        <w:spacing w:after="0" w:line="240" w:lineRule="auto"/>
        <w:rPr>
          <w:rFonts w:eastAsia="Times New Roman" w:cs="Arial"/>
          <w:b/>
          <w:bCs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b/>
          <w:bCs/>
          <w:color w:val="000000"/>
          <w:sz w:val="28"/>
          <w:szCs w:val="28"/>
          <w:lang w:eastAsia="en-AU"/>
        </w:rPr>
        <w:t>00:01:31 Susie </w:t>
      </w:r>
    </w:p>
    <w:p w14:paraId="5CAB488D" w14:textId="77777777" w:rsidR="00A90134" w:rsidRPr="00A90134" w:rsidRDefault="00A90134" w:rsidP="00A90134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color w:val="000000"/>
          <w:sz w:val="28"/>
          <w:szCs w:val="28"/>
          <w:lang w:eastAsia="en-AU"/>
        </w:rPr>
        <w:t>If you think about volunteering. </w:t>
      </w:r>
    </w:p>
    <w:p w14:paraId="2ED82445" w14:textId="77777777" w:rsidR="00815DBD" w:rsidRDefault="00815DBD" w:rsidP="00A90134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</w:p>
    <w:p w14:paraId="320B3C2A" w14:textId="74AD13A9" w:rsidR="00A90134" w:rsidRPr="00A90134" w:rsidRDefault="00A90134" w:rsidP="00A90134">
      <w:pPr>
        <w:spacing w:after="0" w:line="240" w:lineRule="auto"/>
        <w:rPr>
          <w:rFonts w:eastAsia="Times New Roman" w:cs="Arial"/>
          <w:b/>
          <w:bCs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b/>
          <w:bCs/>
          <w:color w:val="000000"/>
          <w:sz w:val="28"/>
          <w:szCs w:val="28"/>
          <w:lang w:eastAsia="en-AU"/>
        </w:rPr>
        <w:t>00:01:33 Susie </w:t>
      </w:r>
    </w:p>
    <w:p w14:paraId="740FE328" w14:textId="77777777" w:rsidR="00A90134" w:rsidRPr="00A90134" w:rsidRDefault="00A90134" w:rsidP="00A90134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color w:val="000000"/>
          <w:sz w:val="28"/>
          <w:szCs w:val="28"/>
          <w:lang w:eastAsia="en-AU"/>
        </w:rPr>
        <w:t xml:space="preserve">Just do it. </w:t>
      </w:r>
      <w:proofErr w:type="gramStart"/>
      <w:r w:rsidRPr="00A90134">
        <w:rPr>
          <w:rFonts w:eastAsia="Times New Roman" w:cs="Arial"/>
          <w:color w:val="000000"/>
          <w:sz w:val="28"/>
          <w:szCs w:val="28"/>
          <w:lang w:eastAsia="en-AU"/>
        </w:rPr>
        <w:t>You'll</w:t>
      </w:r>
      <w:proofErr w:type="gramEnd"/>
      <w:r w:rsidRPr="00A90134">
        <w:rPr>
          <w:rFonts w:eastAsia="Times New Roman" w:cs="Arial"/>
          <w:color w:val="000000"/>
          <w:sz w:val="28"/>
          <w:szCs w:val="28"/>
          <w:lang w:eastAsia="en-AU"/>
        </w:rPr>
        <w:t xml:space="preserve"> never regret it. </w:t>
      </w:r>
    </w:p>
    <w:p w14:paraId="18102075" w14:textId="77777777" w:rsidR="00815DBD" w:rsidRDefault="00815DBD" w:rsidP="00A90134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</w:p>
    <w:p w14:paraId="208A75D0" w14:textId="34F437DE" w:rsidR="00A90134" w:rsidRPr="00A90134" w:rsidRDefault="00A90134" w:rsidP="00A90134">
      <w:pPr>
        <w:spacing w:after="0" w:line="240" w:lineRule="auto"/>
        <w:rPr>
          <w:rFonts w:eastAsia="Times New Roman" w:cs="Arial"/>
          <w:b/>
          <w:bCs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b/>
          <w:bCs/>
          <w:color w:val="000000"/>
          <w:sz w:val="28"/>
          <w:szCs w:val="28"/>
          <w:lang w:eastAsia="en-AU"/>
        </w:rPr>
        <w:t>00:01:35 Susie </w:t>
      </w:r>
    </w:p>
    <w:p w14:paraId="7AD65ED6" w14:textId="77777777" w:rsidR="00A90134" w:rsidRPr="00A90134" w:rsidRDefault="00A90134" w:rsidP="00A90134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proofErr w:type="gramStart"/>
      <w:r w:rsidRPr="00A90134">
        <w:rPr>
          <w:rFonts w:eastAsia="Times New Roman" w:cs="Arial"/>
          <w:color w:val="000000"/>
          <w:sz w:val="28"/>
          <w:szCs w:val="28"/>
          <w:lang w:eastAsia="en-AU"/>
        </w:rPr>
        <w:t>It's</w:t>
      </w:r>
      <w:proofErr w:type="gramEnd"/>
      <w:r w:rsidRPr="00A90134">
        <w:rPr>
          <w:rFonts w:eastAsia="Times New Roman" w:cs="Arial"/>
          <w:color w:val="000000"/>
          <w:sz w:val="28"/>
          <w:szCs w:val="28"/>
          <w:lang w:eastAsia="en-AU"/>
        </w:rPr>
        <w:t xml:space="preserve"> the best thing ever. And Marriott Support Services is an amazing company and just go for it. </w:t>
      </w:r>
    </w:p>
    <w:p w14:paraId="0D013361" w14:textId="77777777" w:rsidR="00A90134" w:rsidRPr="00A90134" w:rsidRDefault="00A90134" w:rsidP="00A90134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color w:val="000000"/>
          <w:sz w:val="28"/>
          <w:szCs w:val="28"/>
          <w:lang w:eastAsia="en-AU"/>
        </w:rPr>
        <w:t> </w:t>
      </w:r>
    </w:p>
    <w:p w14:paraId="021CB8A1" w14:textId="77777777" w:rsidR="00A90134" w:rsidRPr="00A90134" w:rsidRDefault="00A90134" w:rsidP="00A90134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color w:val="000000"/>
          <w:sz w:val="28"/>
          <w:szCs w:val="28"/>
          <w:lang w:eastAsia="en-AU"/>
        </w:rPr>
        <w:t> </w:t>
      </w:r>
    </w:p>
    <w:p w14:paraId="12BC1ABF" w14:textId="3DB9F60E" w:rsidR="00A90134" w:rsidRPr="00A90134" w:rsidRDefault="00A90134" w:rsidP="00A90134">
      <w:pPr>
        <w:spacing w:after="0" w:line="240" w:lineRule="auto"/>
        <w:rPr>
          <w:rFonts w:eastAsia="Times New Roman" w:cs="Arial"/>
          <w:b/>
          <w:bCs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b/>
          <w:bCs/>
          <w:color w:val="000000"/>
          <w:sz w:val="28"/>
          <w:szCs w:val="28"/>
          <w:lang w:eastAsia="en-AU"/>
        </w:rPr>
        <w:t>(On screen text)</w:t>
      </w:r>
    </w:p>
    <w:p w14:paraId="555ABF2B" w14:textId="77777777" w:rsidR="00A90134" w:rsidRPr="00A90134" w:rsidRDefault="00A90134" w:rsidP="00A90134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color w:val="000000"/>
          <w:sz w:val="28"/>
          <w:szCs w:val="28"/>
          <w:lang w:eastAsia="en-AU"/>
        </w:rPr>
        <w:t>Become a Volunteer today</w:t>
      </w:r>
    </w:p>
    <w:p w14:paraId="1564ADCA" w14:textId="77777777" w:rsidR="00A90134" w:rsidRPr="00A90134" w:rsidRDefault="00A90134" w:rsidP="00A90134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color w:val="000000"/>
          <w:sz w:val="28"/>
          <w:szCs w:val="28"/>
          <w:lang w:eastAsia="en-AU"/>
        </w:rPr>
        <w:t>Art Classes</w:t>
      </w:r>
    </w:p>
    <w:p w14:paraId="526BD7B4" w14:textId="77777777" w:rsidR="00A90134" w:rsidRPr="00A90134" w:rsidRDefault="00A90134" w:rsidP="00A90134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color w:val="000000"/>
          <w:sz w:val="28"/>
          <w:szCs w:val="28"/>
          <w:lang w:eastAsia="en-AU"/>
        </w:rPr>
        <w:t>Cooking</w:t>
      </w:r>
    </w:p>
    <w:p w14:paraId="0E3EEC82" w14:textId="77777777" w:rsidR="00A90134" w:rsidRPr="00A90134" w:rsidRDefault="00A90134" w:rsidP="00A90134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color w:val="000000"/>
          <w:sz w:val="28"/>
          <w:szCs w:val="28"/>
          <w:lang w:eastAsia="en-AU"/>
        </w:rPr>
        <w:t>Gardening</w:t>
      </w:r>
    </w:p>
    <w:p w14:paraId="1F040215" w14:textId="77777777" w:rsidR="00A90134" w:rsidRPr="00A90134" w:rsidRDefault="00A90134" w:rsidP="00A90134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color w:val="000000"/>
          <w:sz w:val="28"/>
          <w:szCs w:val="28"/>
          <w:lang w:eastAsia="en-AU"/>
        </w:rPr>
        <w:t>Music</w:t>
      </w:r>
    </w:p>
    <w:p w14:paraId="77D0A4B6" w14:textId="77777777" w:rsidR="00A90134" w:rsidRPr="00A90134" w:rsidRDefault="00A90134" w:rsidP="00A90134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color w:val="000000"/>
          <w:sz w:val="28"/>
          <w:szCs w:val="28"/>
          <w:lang w:eastAsia="en-AU"/>
        </w:rPr>
        <w:t>Outdoor Activities</w:t>
      </w:r>
    </w:p>
    <w:p w14:paraId="1A4BC617" w14:textId="77777777" w:rsidR="00A90134" w:rsidRPr="00A90134" w:rsidRDefault="00A90134" w:rsidP="00A90134">
      <w:pPr>
        <w:spacing w:after="0" w:line="240" w:lineRule="auto"/>
        <w:rPr>
          <w:rFonts w:eastAsia="Times New Roman" w:cs="Arial"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color w:val="000000"/>
          <w:sz w:val="28"/>
          <w:szCs w:val="28"/>
          <w:lang w:eastAsia="en-AU"/>
        </w:rPr>
        <w:t> </w:t>
      </w:r>
    </w:p>
    <w:p w14:paraId="759D8F3C" w14:textId="77777777" w:rsidR="00D22E0B" w:rsidRPr="00A90134" w:rsidRDefault="00D22E0B" w:rsidP="00D22E0B">
      <w:pPr>
        <w:spacing w:after="0" w:line="240" w:lineRule="auto"/>
        <w:rPr>
          <w:rFonts w:eastAsia="Times New Roman" w:cs="Arial"/>
          <w:b/>
          <w:bCs/>
          <w:color w:val="000000"/>
          <w:sz w:val="28"/>
          <w:szCs w:val="28"/>
          <w:lang w:eastAsia="en-AU"/>
        </w:rPr>
      </w:pPr>
      <w:r w:rsidRPr="00A90134">
        <w:rPr>
          <w:rFonts w:eastAsia="Times New Roman" w:cs="Arial"/>
          <w:b/>
          <w:bCs/>
          <w:color w:val="000000"/>
          <w:sz w:val="28"/>
          <w:szCs w:val="28"/>
          <w:lang w:eastAsia="en-AU"/>
        </w:rPr>
        <w:t>(On screen text)</w:t>
      </w:r>
    </w:p>
    <w:p w14:paraId="388CDFD7" w14:textId="77777777" w:rsidR="00D22E0B" w:rsidRDefault="00D22E0B" w:rsidP="00D22E0B">
      <w:pPr>
        <w:rPr>
          <w:sz w:val="28"/>
          <w:szCs w:val="28"/>
        </w:rPr>
      </w:pPr>
      <w:r>
        <w:rPr>
          <w:sz w:val="28"/>
          <w:szCs w:val="28"/>
        </w:rPr>
        <w:t>Call Volunteers (03) 9555 0777</w:t>
      </w:r>
    </w:p>
    <w:p w14:paraId="0F741C71" w14:textId="77777777" w:rsidR="00D22E0B" w:rsidRDefault="00D22E0B" w:rsidP="00D22E0B">
      <w:pPr>
        <w:rPr>
          <w:sz w:val="28"/>
          <w:szCs w:val="28"/>
        </w:rPr>
      </w:pPr>
      <w:r>
        <w:rPr>
          <w:sz w:val="28"/>
          <w:szCs w:val="28"/>
        </w:rPr>
        <w:t>Or fill out the enquiry form at:</w:t>
      </w:r>
    </w:p>
    <w:p w14:paraId="7473CCA7" w14:textId="77777777" w:rsidR="00D22E0B" w:rsidRPr="00BB1B9E" w:rsidRDefault="00D22E0B" w:rsidP="00D22E0B">
      <w:pPr>
        <w:rPr>
          <w:sz w:val="28"/>
          <w:szCs w:val="28"/>
        </w:rPr>
      </w:pPr>
      <w:r>
        <w:rPr>
          <w:sz w:val="28"/>
          <w:szCs w:val="28"/>
        </w:rPr>
        <w:t>www.marriott.org.au/volunteer/</w:t>
      </w:r>
    </w:p>
    <w:p w14:paraId="49991BFC" w14:textId="1E13B899" w:rsidR="00FD2352" w:rsidRPr="00FD2352" w:rsidRDefault="00FD2352" w:rsidP="00D22E0B">
      <w:pPr>
        <w:spacing w:after="0" w:line="240" w:lineRule="auto"/>
        <w:rPr>
          <w:rFonts w:eastAsia="Times New Roman" w:cs="Arial"/>
          <w:sz w:val="28"/>
          <w:szCs w:val="28"/>
          <w:lang w:eastAsia="en-AU"/>
        </w:rPr>
      </w:pPr>
    </w:p>
    <w:sectPr w:rsidR="00FD2352" w:rsidRPr="00FD235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0NDY2NzcxNLMwtDRU0lEKTi0uzszPAykwrAUAdCow1CwAAAA="/>
  </w:docVars>
  <w:rsids>
    <w:rsidRoot w:val="002651CE"/>
    <w:rsid w:val="000E608F"/>
    <w:rsid w:val="002651CE"/>
    <w:rsid w:val="003024B1"/>
    <w:rsid w:val="00387A78"/>
    <w:rsid w:val="00485416"/>
    <w:rsid w:val="00815DBD"/>
    <w:rsid w:val="00996E0E"/>
    <w:rsid w:val="00A90134"/>
    <w:rsid w:val="00B8009C"/>
    <w:rsid w:val="00C95A6E"/>
    <w:rsid w:val="00D2156A"/>
    <w:rsid w:val="00D22E0B"/>
    <w:rsid w:val="00D6571A"/>
    <w:rsid w:val="00E55AB1"/>
    <w:rsid w:val="00FD23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0C2902"/>
  <w15:chartTrackingRefBased/>
  <w15:docId w15:val="{02A4EE5F-E9EB-443D-83E2-9ABEE0490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2651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2651CE"/>
  </w:style>
  <w:style w:type="character" w:customStyle="1" w:styleId="eop">
    <w:name w:val="eop"/>
    <w:basedOn w:val="DefaultParagraphFont"/>
    <w:rsid w:val="002651CE"/>
  </w:style>
  <w:style w:type="paragraph" w:styleId="NormalWeb">
    <w:name w:val="Normal (Web)"/>
    <w:basedOn w:val="Normal"/>
    <w:uiPriority w:val="99"/>
    <w:semiHidden/>
    <w:unhideWhenUsed/>
    <w:rsid w:val="00A901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Hyperlink">
    <w:name w:val="Hyperlink"/>
    <w:basedOn w:val="DefaultParagraphFont"/>
    <w:uiPriority w:val="99"/>
    <w:semiHidden/>
    <w:unhideWhenUsed/>
    <w:rsid w:val="00A9013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859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8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0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15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53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2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86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0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4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1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6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5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0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6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2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5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2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62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32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5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9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9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6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09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7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1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26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6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46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2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77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296</Words>
  <Characters>169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e Piorunowski-Kane</dc:creator>
  <cp:keywords/>
  <dc:description/>
  <cp:lastModifiedBy>Michael Damjanovic</cp:lastModifiedBy>
  <cp:revision>9</cp:revision>
  <dcterms:created xsi:type="dcterms:W3CDTF">2021-05-14T03:09:00Z</dcterms:created>
  <dcterms:modified xsi:type="dcterms:W3CDTF">2021-05-17T03:37:00Z</dcterms:modified>
</cp:coreProperties>
</file>